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cent car - Black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M3X0-50MP-Y00U-EXCF</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Product code</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12</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r fragranc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corrosion/irritation,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5</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Causes skin irritation. May cause an allergic skin reaction. Toxic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geranyl acetate; linalyl acetate; acetyl cedrene; 1-(1,2,3,4,5,6,7,8-octahydro-2,3,8,8-tetramethyl-2-naphthyl)ethan-1-one; d-limonene; α-hexylcinnamaldehyde; linalool; pin-2(10)-ene; coumarin; cyclamen aldehyde; Cyclohexanemethanol, 4-(1-methylethyl)-; methyl non-2-ynoate; Eugenol; methyl atrarate; p-mentha-1,4(8)-diè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5 - Causes skin irritation.</w:t>
              <w:br/>
              <w:t>H317 - May cause an allergic skin reaction.</w:t>
              <w:br/>
              <w:t>H411 - Toxic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02+P352 - IF ON SKIN: Wash with plenty of soap and water.</w:t>
              <w:br/>
              <w:t>P305+P351+P338 - IF IN EYES: Rinse cautiously with water for several minutes. Remove contact lenses, if present and easy to do. Continue rinsing.</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e with a Community workplace exposure limit</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t classified</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5.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6-dimethyloct-7-en-2-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479-58-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2-36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TOT SE 3, H336</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050-08-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8-08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Sandal Mysore co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8219-60-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8-907-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in-2(10)-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91-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7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1, H410</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br/>
              <w:t>Aquatic Chronic 3, H412</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9-85-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7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Repr. 2, H361</w:t>
              <w:br/>
              <w:t>Asp. Tox. 1, H304</w:t>
              <w:br/>
              <w:t>Aquatic Chronic 2, H411</w:t>
            </w:r>
          </w:p>
        </w:tc>
      </w:tr>
      <w:tr w14:paraId="73AD14F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3, H412</w:t>
            </w:r>
          </w:p>
        </w:tc>
      </w:tr>
      <w:tr w14:paraId="73AD14F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hexanemethanol, 4-(1-methyl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502-75-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939-71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r w14:paraId="73AD150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 H317</w:t>
              <w:br/>
              <w:t>Aquatic Acute 1, H400</w:t>
              <w:br/>
              <w:t>Aquatic Chronic 3, H412</w:t>
            </w:r>
          </w:p>
        </w:tc>
      </w:tr>
      <w:tr w14:paraId="73AD150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methyl-3-methyleneocta-1,6-di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3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2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Eye Irrit. 2, H319</w:t>
              <w:br/>
              <w:t>Asp. Tox. 1, H304</w:t>
              <w:br/>
              <w:t>Aquatic Acute 1, H400</w:t>
              <w:br/>
              <w:t>Aquatic Chronic 2, H411</w:t>
            </w:r>
          </w:p>
        </w:tc>
      </w:tr>
      <w:tr w14:paraId="73AD150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50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atra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707-4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5-193-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50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ntha-1,4(8)-diè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86-6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9-578-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Eye Irrit. 2, H319</w:t>
              <w:br/>
              <w:t>Skin Sens. 1B, H317</w:t>
              <w:br/>
              <w:t>Asp. Tox. 1, H304</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Collect spillage.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Wear personal protective equipment. Avoid breathing dust/fume/gas/mist/vapours/spra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Wash contaminated clothing before reuse. Contaminated work clothing should not be allowed out of the workplac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B077C8" w:rsidRPr="0069446B" w:rsidP="00B077C8" w14:paraId="76C830A6" w14:textId="7C05BC4C">
      <w:pPr>
        <w:pStyle w:val="SDSTextHeading3"/>
        <w:rPr>
          <w:noProof w:val="0"/>
          <w:color w:val="auto"/>
          <w:lang w:val="en-US"/>
        </w:rPr>
      </w:pPr>
      <w:r w:rsidRPr="0069446B">
        <w:rPr>
          <w:noProof/>
          <w:color w:val="auto"/>
          <w:lang w:val="en-US"/>
        </w:rPr>
        <w:t>National occupational exposure and biological limit value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Indicative Occupational Exposure Limi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cal nam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mark</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gulatory referenc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Yellow. Green. Orang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7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39</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yl acetate (105-87-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6330 mg/kg bodyweight Animal: rat, 95% CL: 5450 - 73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yl salicylate (2050-08-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2000 mg/kg bodyweight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19020 mg/kg bodyweig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bodyweight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bodyweight Animal: rat, Guideline: OECD Guideline 401 (Acute Oral Toxicity)</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diene (99-85-4)</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hexanemethanol, 4-(1-methylethyl)- (5502-75-0)</w:t>
            </w:r>
          </w:p>
        </w:tc>
      </w:tr>
      <w:tr w14:paraId="02D6B5B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10000 mg/kg bodyweight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B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7"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methyl-3-methyleneocta-1,6-diene (123-35-3)</w:t>
            </w:r>
          </w:p>
        </w:tc>
      </w:tr>
      <w:tr w14:paraId="02D6B5B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11390 mg/kg bodyweight Animal: rat</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sidR="00FA7F7F">
              <w:rPr>
                <w:noProof/>
              </w:rPr>
              <w:t>&gt; 3380 mg/kg bodyweight Animal: mouse</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8"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B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9"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atrarate (4707-47-5)</w:t>
            </w:r>
          </w:p>
        </w:tc>
      </w:tr>
      <w:tr w14:paraId="02D6B5B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bodyweight Animal: rat, Guideline: OECD Guideline 401 (Acute Oral Toxicity)</w:t>
            </w:r>
          </w:p>
        </w:tc>
      </w:tr>
      <w:tr w14:paraId="14A1065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bodyweig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ntha-1,4(8)-diène (586-62-9)</w:t>
            </w:r>
          </w:p>
        </w:tc>
      </w:tr>
      <w:tr w14:paraId="02D6B5B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sidR="00FA7F7F">
              <w:rPr>
                <w:noProof/>
              </w:rPr>
              <w:t>Causes skin irritatio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Sandal Mysore core (28219-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6.38 Temp.: 29 Concentration: 1 other:</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Sandal Mysore core (28219-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6.38 Temp.: 29 Concentration: 1 other:</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pentyl salicylate (2050-08-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40 mg/kg bodyweight Animal: rat, Animal sex: male, Guideline: OECD Guideline 415 [One-Generation Reproduction Toxicity Study (before 9 October 2017)]</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80 mg/kg bodyweig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bodyweig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bodyweight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7"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D"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 mg/kg bodyweight Animal: rat, Animal sex: male, Guideline: OECD Guideline 415 [One-Generation Reproduction Toxicity Study (before 9 October 2017)]</w:t>
            </w:r>
          </w:p>
        </w:tc>
      </w:tr>
      <w:tr w14:paraId="7F5CEB61"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bodyweight Animal: rat, Animal sex: female, Guideline: OECD Guideline 415 [One-Generation Reproduction Toxicity Study (before 9 October 2017)]</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8"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diene (99-85-4)</w:t>
            </w:r>
          </w:p>
        </w:tc>
      </w:tr>
      <w:tr w14:paraId="08D78BF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50 mg/kg bodyweight Animal: rat, Animal sex: male, Guideline: OECD Guideline 422 (Combined Repeated Dose Toxicity Study with the Reproduction / Developmental Toxicity Screening Test)</w:t>
            </w:r>
          </w:p>
        </w:tc>
      </w:tr>
      <w:tr w14:paraId="7F5CEB6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bodyweight Animal: rat, Animal sex: female, Guideline: OECD Guideline 422 (Combined Repeated Dose Toxicity Study with the Reproduction / Developmental Toxicity Screening Test)</w:t>
            </w:r>
          </w:p>
        </w:tc>
      </w:tr>
      <w:tr w14:paraId="7F80DA22"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ABE7414" w14:textId="39CCFB47">
            <w:pPr>
              <w:pStyle w:val="SDSTableTextNormal"/>
              <w:rPr>
                <w:noProof w:val="0"/>
              </w:rPr>
            </w:pPr>
            <w:r w:rsidRPr="0069446B" w:rsidR="00FA7F7F">
              <w:rPr>
                <w:noProof/>
              </w:rPr>
              <w:t>NOAEL (animal/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777F1B7" w14:textId="10B7482F">
            <w:pPr>
              <w:pStyle w:val="SDSTableTextNormal"/>
              <w:rPr>
                <w:noProof w:val="0"/>
              </w:rPr>
            </w:pPr>
            <w:r w:rsidRPr="0069446B">
              <w:rPr>
                <w:noProof/>
              </w:rPr>
              <w:t>250 mg/kg bodyweight Animal: rat, Animal sex: male, Guideline: OECD Guideline 422 (Combined Repeated Dose Toxicity Study with the Reproduction / Developmental Toxicity Screening Test)</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a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00 mg/kg bodyweight Animal: rat, Animal sex: female, Guideline: OECD Guideline 422 (Combined Repeated Dose Toxicity Study with the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9"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methyl atrarate (4707-47-5)</w:t>
            </w:r>
          </w:p>
        </w:tc>
      </w:tr>
      <w:tr w14:paraId="08D78BF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 717 mg/kg bodyweight Animal: rat, Animal sex: 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r w14:paraId="7F5CEB6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 1175 mg/kg bodyweight Animal: rat, Animal sex: female, Guideline: OECD Guideline 422 (Combined Repeated Dose Toxicity Study with the Reproduction / Developmental Toxicity Screening Test), Guideline: other:, Guideline: OECD Guideline 421 (Reproduction / Developmental Toxicity Screening Test), Guideline: other:, Guideline: other:, Guideline: other:,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A"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p-mentha-1,4(8)-diène (586-62-9)</w:t>
            </w:r>
          </w:p>
        </w:tc>
      </w:tr>
      <w:tr w14:paraId="08D78C0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8EA02F0">
            <w:pPr>
              <w:pStyle w:val="SDSTableTextNormal"/>
              <w:rPr>
                <w:noProof w:val="0"/>
              </w:rPr>
            </w:pPr>
            <w:r w:rsidRPr="0069446B" w:rsidR="00FA7F7F">
              <w:rPr>
                <w:noProof/>
              </w:rPr>
              <w:t>NOAEL (animal/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47DFFE0">
            <w:pPr>
              <w:pStyle w:val="SDSTableTextNormal"/>
              <w:rPr>
                <w:noProof w:val="0"/>
              </w:rPr>
            </w:pPr>
            <w:r w:rsidRPr="0069446B">
              <w:rPr>
                <w:noProof/>
              </w:rPr>
              <w:t>294.6 mg/kg bodyweight Animal: rat, Animal sex: male, Guideline: OECD Guideline 422 (Combined Repeated Dose Toxicity Study with the Reproduction / Developmental Toxicity Screening Test)</w:t>
            </w:r>
          </w:p>
        </w:tc>
      </w:tr>
      <w:tr w14:paraId="7F5CEB64"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61.5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2,6-dimethyloct-7-en-2-ol (18479-58-8)</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drowsiness or dizzines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yl acetate (105-87-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hexanemethanol, 4-(1-methylethyl)- (5502-75-0)</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1"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methyl-3-methyleneocta-1,6-diene (123-35-3)</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250 mg/kg bodyweight Animal: rat, Guideline: OECD Guideline 408 (Repeated Dose 90-Day Oral Toxicity Study in Rodent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500 mg/kg bodyweight Animal: mouse, Animal sex: male, Guideline: OECD Guideline 408 (Repeated Dose 90-Day Oral Toxicity Study in Rodents)</w:t>
            </w:r>
          </w:p>
        </w:tc>
      </w:tr>
      <w:tr w14:paraId="72CFCC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250 mg/kg bodyweight Animal: mouse, Animal sex: fe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2"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4F8C43C8">
            <w:pPr>
              <w:pStyle w:val="SDSTableTextNormal"/>
              <w:rPr>
                <w:noProof w:val="0"/>
              </w:rPr>
            </w:pPr>
            <w:r w:rsidRPr="0069446B">
              <w:rPr>
                <w:noProof/>
              </w:rPr>
              <w:t>≥ 900 mg/kg bodyweight Animal: mouse, Animal sex: male, Guideline: other:</w:t>
            </w:r>
          </w:p>
        </w:tc>
      </w:tr>
      <w:tr w14:paraId="72CFCC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 on other hazards</w:t>
      </w:r>
      <w:bookmarkEnd w:id="3"/>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oxic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oxic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yl acetate (105-87-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8.1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yl salicylate (2050-08-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8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Other aquatic organism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075 mg/l Test organisms (species): other aquatic crustacea: Duration: '5,5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6-dimethyloct-7-en-2-ol (18479-58-8)</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80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5 mg/l Test organisms (species): Desmodesmus subspicatus (previous name: Scenedesmus subspicatus)</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9.5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Sandal Mysore core (28219-60-5)</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0355376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7024487 mg/l Test organisms (species): Desmodesmus subspicatus (previous name: Scenedesmus subspicatus)</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99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diene (99-85-4)</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82 mg/l Test organisms (species): Scenedesmus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hexanemethanol, 4-(1-methylethyl)- (5502-75-0)</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2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3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0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methyl-3-methyleneocta-1,6-diene (123-35-3)</w:t>
            </w:r>
          </w:p>
        </w:tc>
      </w:tr>
      <w:tr w14:paraId="758D635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7 mg/l Test organisms (species): Daphnia magna</w:t>
            </w:r>
          </w:p>
        </w:tc>
      </w:tr>
      <w:tr w14:paraId="66FAA3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42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5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atrarate (4707-47-5)</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not specified</w:t>
            </w:r>
          </w:p>
        </w:tc>
      </w:tr>
      <w:tr w14:paraId="758D635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3 mg/l Test organisms (species): Daphnia sp.</w:t>
            </w:r>
          </w:p>
        </w:tc>
      </w:tr>
      <w:tr w14:paraId="3112BB7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3.3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6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ntha-1,4(8)-diène (586-62-9)</w:t>
            </w:r>
          </w:p>
        </w:tc>
      </w:tr>
      <w:tr w14:paraId="562CC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805 mg/l Test organisms (species): Danio rerio (previous name: Brachydanio rerio)</w:t>
            </w:r>
          </w:p>
        </w:tc>
      </w:tr>
      <w:tr w14:paraId="758D635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34 mg/l Test organisms (species): Daphnia magna</w:t>
            </w:r>
          </w:p>
        </w:tc>
      </w:tr>
      <w:tr w14:paraId="66FAA3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1.69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cent car - Black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yl acetate (105-87-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5,6,7,8-tetrahydro-3,5,5,6,8,8-hexamethyl-2-naphthyl)ethan-1-one (1506-02-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yl salicylate (2050-08-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6-dimethyloct-7-en-2-ol (18479-58-8)</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Sandal Mysore core (28219-60-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in-2(10)-ene (127-91-3)</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diene (99-85-4)</w:t>
            </w:r>
          </w:p>
        </w:tc>
      </w:tr>
      <w:tr w14:paraId="2D6A99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hexanemethanol, 4-(1-methylethyl)- (5502-75-0)</w:t>
            </w:r>
          </w:p>
        </w:tc>
      </w:tr>
      <w:tr w14:paraId="2D6A99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methyl-3-methyleneocta-1,6-diene (123-35-3)</w:t>
            </w:r>
          </w:p>
        </w:tc>
      </w:tr>
      <w:tr w14:paraId="2D6A99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atrarate (4707-47-5)</w:t>
            </w:r>
          </w:p>
        </w:tc>
      </w:tr>
      <w:tr w14:paraId="2D6A99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ntha-1,4(8)-diène (586-62-9)</w:t>
            </w:r>
          </w:p>
        </w:tc>
      </w:tr>
      <w:tr w14:paraId="2D6A99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4"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Yes</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Yes</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p-mentha-1,4-diene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Scent car - Black Car ; geranyl acetate ; linalyl acetate ; pentyl salicylate ; acetyl cedrene ; d-limonene ; 2,6-dimethyloct-7-en-2-ol ; linalool ; Sandal Mysore core ; cyclamen aldehyde ; p-mentha-1,4-diene ; Cyclohexanemethanol, 4-(1-methylethyl)- ; 7-methyl-3-methyleneocta-1,6-diene ; Eugenol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yl acetate ; pentyl salicylate ; acetyl cedrene ; d-limonene ; 1,3,4,6,7,8-hexahydro-4,6,6,7,8,8-hexamethylindeno[5,6-c]pyran ; Sandal Mysore core ; cyclamen aldehyde ; p-mentha-1,4-diene ; Cyclohexanemethanol, 4-(1-methylethyl)- ; 7-methyl-3-methyleneocta-1,6-diene ; p-mentha-1,4(8)-diè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Narcosi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rowsiness or dizzines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5</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7/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7/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cent car - Black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Scent car - Black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according to the REACH Regulation (EC) 1907/2006 amended by Regulation (EU) 2020/878</w:t>
          </w:r>
        </w:p>
        <w:p w:rsidR="009C6C12" w:rsidRPr="008F5B08" w:rsidP="008F5B08" w14:paraId="31267F45" w14:textId="67A5CBF0">
          <w:pPr>
            <w:pStyle w:val="SDSTableTextHeader"/>
          </w:pPr>
          <w:r>
            <w:rPr>
              <w:noProof/>
            </w:rPr>
            <w:t>Issue date: 7/6/2026   Version: 3.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D001944-6646-420B-8645-1675FC59E471}"/>
</file>

<file path=customXml/itemProps3.xml><?xml version="1.0" encoding="utf-8"?>
<ds:datastoreItem xmlns:ds="http://schemas.openxmlformats.org/officeDocument/2006/customXml" ds:itemID="{C40760BE-DC56-4F92-9E2B-88189073D17C}"/>
</file>

<file path=customXml/itemProps4.xml><?xml version="1.0" encoding="utf-8"?>
<ds:datastoreItem xmlns:ds="http://schemas.openxmlformats.org/officeDocument/2006/customXml" ds:itemID="{ADD07873-F6C2-4CF1-A7D3-A3C52AAADAB7}"/>
</file>

<file path=docProps/app.xml><?xml version="1.0" encoding="utf-8"?>
<Properties xmlns="http://schemas.openxmlformats.org/officeDocument/2006/extended-properties" xmlns:vt="http://schemas.openxmlformats.org/officeDocument/2006/docPropsVTypes">
  <Template>Normal</Template>
  <TotalTime>219</TotalTime>
  <Pages>2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